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position of Doctor General Practitioner at a reputable healthcare institution in Zimbabwe Harare. As a dedicated and compassionate medical professional with extensive experience in primary care, I am eager to contribute my skills and expertise to support the health and well-being of patients within this vibrant community. My background as a General Practitioner, combined with my deep understanding of the unique healthcare challenges faced by populations in Zimbabwe Harare, makes me an ideal candidate for this role.</w:t>
      </w:r>
    </w:p>
    <w:p>
      <w:pPr>
        <w:pStyle w:val="BodyText"/>
      </w:pPr>
      <w:r>
        <w:t xml:space="preserve">With over a decade of experience in general practice, I have developed a strong foundation in diagnosing and managing a wide range of medical conditions. My career has been defined by my commitment to patient-centered care, where I prioritize building trust through open communication and personalized treatment plans. Whether addressing chronic illnesses, acute infections, or providing preventive care, I approach each case with clinical rigor and empathy. This philosophy aligns perfectly with the goals of healthcare providers in Zimbabwe Harare, where access to quality primary care is critical for improving public health outcomes.</w:t>
      </w:r>
    </w:p>
    <w:p>
      <w:pPr>
        <w:pStyle w:val="BodyText"/>
      </w:pPr>
      <w:r>
        <w:t xml:space="preserve">My journey as a Doctor General Practitioner began in [City/Region], where I graduated from [Medical School Name] with a degree in Medicine and Surgery. Following my medical training, I completed my internship and residency at [Hospital Name], where I honed my skills in managing diverse patient populations. This experience solidified my passion for general practice, as I witnessed firsthand the impact of early intervention and holistic care on patients’ lives. Over the years, I have worked in both urban and rural settings, including specialized roles in community health clinics and private practices, which have equipped me with a versatile skill set to adapt to various healthcare environments.</w:t>
      </w:r>
    </w:p>
    <w:p>
      <w:pPr>
        <w:pStyle w:val="BodyText"/>
      </w:pPr>
      <w:r>
        <w:t xml:space="preserve">In Zimbabwe Harare, where the demand for accessible and reliable medical services continues to grow, my expertise as a General Practitioner would be invaluable. I am particularly drawn to this opportunity because of the region’s dynamic healthcare landscape and its need for professionals who can bridge gaps in care. My experience in managing resources efficiently, even in resource-limited settings, has prepared me to thrive in the context of Zimbabwe Harare’s healthcare system. I am also deeply committed to advocating for patient education and preventive care, which are essential pillars of sustainable healthcare development.</w:t>
      </w:r>
    </w:p>
    <w:p>
      <w:pPr>
        <w:pStyle w:val="BodyText"/>
      </w:pPr>
      <w:r>
        <w:t xml:space="preserve">One of the key strengths I bring is my ability to connect with patients from diverse cultural and socioeconomic backgrounds. In Zimbabwe Harare, where communities are often interconnected yet varied in their health needs, this skill is paramount. I have worked closely with patients from different age groups and lifestyles, ensuring that my care is inclusive and culturally sensitive. For instance, during my tenure at [Previous Workplace], I spearheaded a community outreach program focused on maternal and child health, which significantly improved vaccination rates and prenatal care access in underserved areas. Such initiatives reflect my dedication to fostering healthier communities through proactive healthcare delivery.</w:t>
      </w:r>
    </w:p>
    <w:p>
      <w:pPr>
        <w:pStyle w:val="BodyText"/>
      </w:pPr>
      <w:r>
        <w:t xml:space="preserve">In addition to clinical expertise, I possess strong leadership and teamwork abilities. As a General Practitioner, I have often collaborated with specialists, nurses, and allied health professionals to provide comprehensive care. This collaborative approach ensures that patients receive well-rounded treatment while also contributing to the overall efficiency of healthcare services. In Zimbabwe Harare’s fast-paced medical environment, these skills are essential for maintaining high standards of patient care and operational excellence.</w:t>
      </w:r>
    </w:p>
    <w:p>
      <w:pPr>
        <w:pStyle w:val="BodyText"/>
      </w:pPr>
      <w:r>
        <w:t xml:space="preserve">Furthermore, my commitment to continuous learning keeps me at the forefront of medical advancements. I regularly attend workshops, seminars, and professional development courses to stay updated on the latest diagnostic techniques and treatment guidelines. This proactive mindset enables me to provide evidence-based care that meets the evolving needs of patients in Zimbabwe Harare. I am also proficient in using electronic health records (EHR) systems, which is a critical requirement for modern healthcare institutions.</w:t>
      </w:r>
    </w:p>
    <w:p>
      <w:pPr>
        <w:pStyle w:val="BodyText"/>
      </w:pPr>
      <w:r>
        <w:t xml:space="preserve">What truly sets me apart is my unwavering dedication to the well-being of others. I believe that healthcare is not just about treating illnesses but also about empowering patients to lead healthier lives. This belief drives me to go above and beyond in every interaction, whether it’s explaining complex medical information in simple terms or offering emotional support during challenging times. In Zimbabwe Harare, where healthcare resources can be stretched thin, my compassionate approach would make a meaningful difference.</w:t>
      </w:r>
    </w:p>
    <w:p>
      <w:pPr>
        <w:pStyle w:val="BodyText"/>
      </w:pPr>
      <w:r>
        <w:t xml:space="preserve">I am confident that my qualifications and passion for general practice align seamlessly with the mission of your institution. I am eager to contribute to the growth of your team while making a lasting impact on the lives of patients in Zimbabwe Harare. Thank you for considering my application. I would welcome the opportunity to discuss how my experience and vision can benefit your organization.</w:t>
      </w:r>
    </w:p>
    <w:p>
      <w:pPr>
        <w:pStyle w:val="BodyText"/>
      </w:pPr>
      <w:r>
        <w:t xml:space="preserve">Sincerely,</w:t>
      </w:r>
      <w:r>
        <w:br/>
      </w:r>
      <w: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Zimbabwe Harare</dc:title>
  <dc:creator/>
  <dc:language>en</dc:language>
  <cp:keywords/>
  <dcterms:created xsi:type="dcterms:W3CDTF">2025-12-11T17:30:36Z</dcterms:created>
  <dcterms:modified xsi:type="dcterms:W3CDTF">2025-12-11T17:30:36Z</dcterms:modified>
</cp:coreProperties>
</file>

<file path=docProps/custom.xml><?xml version="1.0" encoding="utf-8"?>
<Properties xmlns="http://schemas.openxmlformats.org/officeDocument/2006/custom-properties" xmlns:vt="http://schemas.openxmlformats.org/officeDocument/2006/docPropsVTypes"/>
</file>